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71478" w14:textId="77777777" w:rsidR="00F20174" w:rsidRDefault="00000000">
      <w:pPr>
        <w:pStyle w:val="Nagwek2"/>
      </w:pPr>
      <w:bookmarkStart w:id="0" w:name="X96a41a566a888c0204a4d7eb1287f86596966ce"/>
      <w:r>
        <w:t>KROK 1: Inicjalizacja repozytorium i struktura folderów</w:t>
      </w:r>
    </w:p>
    <w:p w14:paraId="62A8FAC9" w14:textId="77777777" w:rsidR="00F20174" w:rsidRDefault="00000000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my_app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my_app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</w:p>
    <w:p w14:paraId="07A9DDE5" w14:textId="77777777" w:rsidR="00F20174" w:rsidRDefault="00000000">
      <w:pPr>
        <w:pStyle w:val="FirstParagraph"/>
      </w:pPr>
      <w:r>
        <w:t>Struktura katalogów:</w:t>
      </w:r>
    </w:p>
    <w:p w14:paraId="1AB24ABF" w14:textId="77777777" w:rsidR="00F20174" w:rsidRDefault="00000000">
      <w:pPr>
        <w:pStyle w:val="SourceCode"/>
      </w:pPr>
      <w:r>
        <w:rPr>
          <w:rStyle w:val="VerbatimChar"/>
        </w:rPr>
        <w:t>my_app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main.py</w:t>
      </w:r>
      <w:r>
        <w:br/>
      </w:r>
      <w:r>
        <w:rPr>
          <w:rStyle w:val="VerbatimChar"/>
        </w:rPr>
        <w:t>│   └── requirements.txt</w:t>
      </w:r>
      <w:r>
        <w:br/>
      </w:r>
      <w:r>
        <w:rPr>
          <w:rStyle w:val="VerbatimChar"/>
        </w:rPr>
        <w:t>├── electron/</w:t>
      </w:r>
      <w:r>
        <w:br/>
      </w:r>
      <w:r>
        <w:rPr>
          <w:rStyle w:val="VerbatimChar"/>
        </w:rPr>
        <w:t>│   └── package.json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├── vite.config.js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src/</w:t>
      </w:r>
      <w:r>
        <w:br/>
      </w:r>
      <w:r>
        <w:rPr>
          <w:rStyle w:val="VerbatimChar"/>
        </w:rPr>
        <w:t>│       ├── main.jsx</w:t>
      </w:r>
      <w:r>
        <w:br/>
      </w:r>
      <w:r>
        <w:rPr>
          <w:rStyle w:val="VerbatimChar"/>
        </w:rPr>
        <w:t>│       ├── App.jsx</w:t>
      </w:r>
      <w:r>
        <w:br/>
      </w:r>
      <w:r>
        <w:rPr>
          <w:rStyle w:val="VerbatimChar"/>
        </w:rPr>
        <w:t>│       └── index.css</w:t>
      </w:r>
      <w:r>
        <w:br/>
      </w:r>
      <w:r>
        <w:rPr>
          <w:rStyle w:val="VerbatimChar"/>
        </w:rPr>
        <w:t>├── main.js (główny plik Electron)</w:t>
      </w:r>
      <w:r>
        <w:br/>
      </w:r>
      <w:r>
        <w:rPr>
          <w:rStyle w:val="VerbatimChar"/>
        </w:rPr>
        <w:t>├── package.json (główny plik projektu)</w:t>
      </w:r>
    </w:p>
    <w:p w14:paraId="44EA4FD6" w14:textId="77777777" w:rsidR="00F20174" w:rsidRDefault="00000000">
      <w:r>
        <w:pict w14:anchorId="0F69765D">
          <v:rect id="_x0000_i1025" style="width:0;height:1.5pt" o:hralign="center" o:hrstd="t" o:hr="t"/>
        </w:pict>
      </w:r>
    </w:p>
    <w:p w14:paraId="6C05A566" w14:textId="77777777" w:rsidR="00F20174" w:rsidRDefault="00000000">
      <w:pPr>
        <w:pStyle w:val="Nagwek2"/>
      </w:pPr>
      <w:bookmarkStart w:id="1" w:name="krok-2-instalacja-electron"/>
      <w:bookmarkEnd w:id="0"/>
      <w:r>
        <w:t>KROK 2: Instalacja Electron</w:t>
      </w:r>
    </w:p>
    <w:p w14:paraId="2FA72009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it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electron </w:t>
      </w:r>
      <w:r>
        <w:rPr>
          <w:rStyle w:val="AttributeTok"/>
        </w:rPr>
        <w:t>--save-dev</w:t>
      </w:r>
    </w:p>
    <w:p w14:paraId="3984B4FD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Instalujemy Electron globalnie dla całego projektu (w katalogu głównym).</w:t>
      </w:r>
    </w:p>
    <w:p w14:paraId="33201ED5" w14:textId="77777777" w:rsidR="00F20174" w:rsidRDefault="00000000">
      <w:r>
        <w:pict w14:anchorId="5BEE7C8A">
          <v:rect id="_x0000_i1026" style="width:0;height:1.5pt" o:hralign="center" o:hrstd="t" o:hr="t"/>
        </w:pict>
      </w:r>
    </w:p>
    <w:p w14:paraId="724BB1CF" w14:textId="7037AD49" w:rsidR="00F20174" w:rsidRDefault="00000000">
      <w:pPr>
        <w:pStyle w:val="Nagwek2"/>
      </w:pPr>
      <w:bookmarkStart w:id="2" w:name="krok-3-frontend-react-tailwind"/>
      <w:bookmarkEnd w:id="1"/>
      <w:r>
        <w:t xml:space="preserve">KROK </w:t>
      </w:r>
      <w:r w:rsidR="00B87C7D">
        <w:t>3</w:t>
      </w:r>
      <w:r>
        <w:t>: FRONTEND (React + Tailwind)</w:t>
      </w:r>
    </w:p>
    <w:p w14:paraId="5CF149A2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create vite@latest frontend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 </w:t>
      </w:r>
      <w:r>
        <w:rPr>
          <w:rStyle w:val="AttributeTok"/>
        </w:rPr>
        <w:t>-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tailwindcss @tailwindcss/vite</w:t>
      </w:r>
    </w:p>
    <w:p w14:paraId="2FA2BA5F" w14:textId="77777777" w:rsidR="00F20174" w:rsidRDefault="00000000">
      <w:pPr>
        <w:pStyle w:val="Nagwek3"/>
      </w:pPr>
      <w:bookmarkStart w:id="3" w:name="frontendvite.config.js"/>
      <w:r>
        <w:t>frontend/vite.config.js</w:t>
      </w:r>
    </w:p>
    <w:p w14:paraId="10D4A548" w14:textId="77777777" w:rsidR="00F2017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vite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vitejs/plugin-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ailwindcs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tailwindcss/vite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defineConfig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ailwindcss</w:t>
      </w:r>
      <w:r>
        <w:rPr>
          <w:rStyle w:val="NormalTok"/>
        </w:rPr>
        <w:t>()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8D57BAB" w14:textId="77777777" w:rsidR="00F20174" w:rsidRDefault="00000000">
      <w:pPr>
        <w:pStyle w:val="FirstParagraph"/>
      </w:pPr>
      <w:r>
        <w:rPr>
          <w:b/>
          <w:bCs/>
        </w:rPr>
        <w:lastRenderedPageBreak/>
        <w:t>Cel:</w:t>
      </w:r>
      <w:r>
        <w:t xml:space="preserve"> Włącza obsługę Tailwind jako plugin w Vite</w:t>
      </w:r>
    </w:p>
    <w:p w14:paraId="40F63805" w14:textId="77777777" w:rsidR="00F20174" w:rsidRDefault="00000000">
      <w:pPr>
        <w:pStyle w:val="Nagwek3"/>
      </w:pPr>
      <w:bookmarkStart w:id="4" w:name="frontendsrcindex.css"/>
      <w:bookmarkEnd w:id="3"/>
      <w:r>
        <w:t>frontend/src/index.css</w:t>
      </w:r>
    </w:p>
    <w:p w14:paraId="40CFFD0B" w14:textId="77777777" w:rsidR="00F20174" w:rsidRDefault="00000000">
      <w:pPr>
        <w:pStyle w:val="FirstParagraph"/>
      </w:pPr>
      <w:r>
        <w:t>Zamień zawartość na:</w:t>
      </w:r>
    </w:p>
    <w:p w14:paraId="062B780D" w14:textId="77777777" w:rsidR="00F20174" w:rsidRDefault="00000000">
      <w:pPr>
        <w:pStyle w:val="SourceCode"/>
      </w:pP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tailwindcss"</w:t>
      </w:r>
      <w:r>
        <w:rPr>
          <w:rStyle w:val="OperatorTok"/>
        </w:rPr>
        <w:t>;</w:t>
      </w:r>
    </w:p>
    <w:p w14:paraId="4CA93129" w14:textId="77777777" w:rsidR="00F20174" w:rsidRDefault="00000000">
      <w:pPr>
        <w:pStyle w:val="Nagwek3"/>
      </w:pPr>
      <w:bookmarkStart w:id="5" w:name="frontendpackage.json"/>
      <w:bookmarkEnd w:id="4"/>
      <w:r>
        <w:t>frontend/package.json</w:t>
      </w:r>
    </w:p>
    <w:p w14:paraId="11CFD2B4" w14:textId="77777777" w:rsidR="00F20174" w:rsidRDefault="00000000">
      <w:pPr>
        <w:pStyle w:val="FirstParagraph"/>
      </w:pPr>
      <w:r>
        <w:t xml:space="preserve">W pliku </w:t>
      </w:r>
      <w:r>
        <w:rPr>
          <w:rStyle w:val="VerbatimChar"/>
        </w:rPr>
        <w:t>frontend/package.json</w:t>
      </w:r>
      <w:r>
        <w:t xml:space="preserve"> dodaj pole </w:t>
      </w:r>
      <w:r>
        <w:rPr>
          <w:rStyle w:val="VerbatimChar"/>
        </w:rPr>
        <w:t>homepage</w:t>
      </w:r>
      <w:r>
        <w:t xml:space="preserve">, aby poprawnie działał z Electronem. Umieść je obok pól takich jak </w:t>
      </w:r>
      <w:r>
        <w:rPr>
          <w:rStyle w:val="VerbatimChar"/>
        </w:rPr>
        <w:t>name</w:t>
      </w:r>
      <w:r>
        <w:t xml:space="preserve"> i </w:t>
      </w:r>
      <w:r>
        <w:rPr>
          <w:rStyle w:val="VerbatimChar"/>
        </w:rPr>
        <w:t>version</w:t>
      </w:r>
      <w:r>
        <w:t>:</w:t>
      </w:r>
    </w:p>
    <w:p w14:paraId="6CD310F0" w14:textId="77777777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me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FunctionTok"/>
        </w:rPr>
        <w:t>}</w:t>
      </w:r>
    </w:p>
    <w:p w14:paraId="783DC750" w14:textId="77777777" w:rsidR="00F20174" w:rsidRDefault="00000000">
      <w:pPr>
        <w:pStyle w:val="Nagwek3"/>
      </w:pPr>
      <w:bookmarkStart w:id="6" w:name="budowanie-reacta"/>
      <w:bookmarkEnd w:id="5"/>
      <w:r>
        <w:t>Budowanie Reacta</w:t>
      </w:r>
    </w:p>
    <w:p w14:paraId="75143947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23E64451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Tworzy statyczne pliki Vite (frontend/dist) dla Electron</w:t>
      </w:r>
    </w:p>
    <w:p w14:paraId="53D7A414" w14:textId="77777777" w:rsidR="00F20174" w:rsidRDefault="00000000">
      <w:r>
        <w:pict w14:anchorId="672CA128">
          <v:rect id="_x0000_i1027" style="width:0;height:1.5pt" o:hralign="center" o:hrstd="t" o:hr="t"/>
        </w:pict>
      </w:r>
    </w:p>
    <w:p w14:paraId="12BE6624" w14:textId="492FB86F" w:rsidR="00F20174" w:rsidRDefault="00000000">
      <w:pPr>
        <w:pStyle w:val="Nagwek2"/>
      </w:pPr>
      <w:bookmarkStart w:id="7" w:name="krok-3-backend-fastapi"/>
      <w:bookmarkEnd w:id="2"/>
      <w:bookmarkEnd w:id="6"/>
      <w:r>
        <w:t xml:space="preserve">KROK </w:t>
      </w:r>
      <w:r w:rsidR="00B87C7D">
        <w:t>4</w:t>
      </w:r>
      <w:r>
        <w:t>: BACKEND (FastAPI)</w:t>
      </w:r>
    </w:p>
    <w:p w14:paraId="2D612282" w14:textId="77777777" w:rsidR="00F20174" w:rsidRDefault="00000000">
      <w:pPr>
        <w:pStyle w:val="FirstParagraph"/>
      </w:pPr>
      <w:r>
        <w:t>Utwórz środowisko conda:</w:t>
      </w:r>
    </w:p>
    <w:p w14:paraId="0275AE3F" w14:textId="77777777" w:rsidR="00F20174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myapi python=3.10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yapi</w:t>
      </w:r>
    </w:p>
    <w:p w14:paraId="77AA5244" w14:textId="77777777" w:rsidR="00F20174" w:rsidRDefault="00000000">
      <w:pPr>
        <w:pStyle w:val="FirstParagraph"/>
      </w:pPr>
      <w:r>
        <w:t>Zainstaluj potrzebne biblioteki:</w:t>
      </w:r>
    </w:p>
    <w:p w14:paraId="5C23016D" w14:textId="77777777" w:rsidR="00F20174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fastapi uvicor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freeze </w:t>
      </w:r>
      <w:r>
        <w:rPr>
          <w:rStyle w:val="OperatorTok"/>
        </w:rPr>
        <w:t>&gt;</w:t>
      </w:r>
      <w:r>
        <w:rPr>
          <w:rStyle w:val="NormalTok"/>
        </w:rPr>
        <w:t xml:space="preserve"> backend/requirements.txt</w:t>
      </w:r>
    </w:p>
    <w:p w14:paraId="45FA93C8" w14:textId="77777777" w:rsidR="00F20174" w:rsidRDefault="00000000">
      <w:pPr>
        <w:pStyle w:val="Nagwek3"/>
      </w:pPr>
      <w:bookmarkStart w:id="8" w:name="backendrequirements.txt"/>
      <w:r>
        <w:t>backend/requirements.txt</w:t>
      </w:r>
    </w:p>
    <w:p w14:paraId="390429B0" w14:textId="77777777" w:rsidR="00F20174" w:rsidRDefault="00000000">
      <w:pPr>
        <w:pStyle w:val="FirstParagraph"/>
      </w:pPr>
      <w:r>
        <w:t>Plik potrzebny tylko w trakcie tworzenia aplikacji. Używany przez kolejnych deweloperów do szybkiej instalacji zależności w środowisku Pythona (np. conda lub venv) za pomocą pip.</w:t>
      </w:r>
    </w:p>
    <w:p w14:paraId="6FC00A18" w14:textId="77777777" w:rsidR="00F20174" w:rsidRDefault="00000000">
      <w:pPr>
        <w:pStyle w:val="SourceCode"/>
      </w:pPr>
      <w:r>
        <w:rPr>
          <w:rStyle w:val="NormalTok"/>
        </w:rPr>
        <w:t>fastapi</w:t>
      </w:r>
      <w:r>
        <w:br/>
      </w:r>
      <w:r>
        <w:rPr>
          <w:rStyle w:val="NormalTok"/>
        </w:rPr>
        <w:t>uvicorn</w:t>
      </w:r>
    </w:p>
    <w:p w14:paraId="35502DA9" w14:textId="77777777" w:rsidR="00F20174" w:rsidRDefault="00000000">
      <w:pPr>
        <w:pStyle w:val="Nagwek3"/>
      </w:pPr>
      <w:bookmarkStart w:id="9" w:name="backendmain.py"/>
      <w:bookmarkEnd w:id="8"/>
      <w:r>
        <w:t>backend/main.py</w:t>
      </w:r>
    </w:p>
    <w:p w14:paraId="5FF47872" w14:textId="77777777" w:rsidR="00F2017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astapi </w:t>
      </w:r>
      <w:r>
        <w:rPr>
          <w:rStyle w:val="ImportTok"/>
        </w:rPr>
        <w:t>import</w:t>
      </w:r>
      <w:r>
        <w:rPr>
          <w:rStyle w:val="NormalTok"/>
        </w:rPr>
        <w:t xml:space="preserve"> FastAPI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>import</w:t>
      </w:r>
      <w:r>
        <w:rPr>
          <w:rStyle w:val="NormalTok"/>
        </w:rPr>
        <w:t xml:space="preserve"> CORSMiddleware</w:t>
      </w:r>
      <w:r>
        <w:br/>
      </w:r>
      <w:r>
        <w:br/>
      </w:r>
      <w:r>
        <w:rPr>
          <w:rStyle w:val="NormalTok"/>
        </w:rPr>
        <w:lastRenderedPageBreak/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NormalTok"/>
        </w:rPr>
        <w:t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roo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Hello from FastAPI!"</w:t>
      </w:r>
      <w:r>
        <w:rPr>
          <w:rStyle w:val="NormalTok"/>
        </w:rPr>
        <w:t>}</w:t>
      </w:r>
    </w:p>
    <w:p w14:paraId="40BD9544" w14:textId="77777777" w:rsidR="00F20174" w:rsidRDefault="00000000">
      <w:pPr>
        <w:pStyle w:val="Nagwek3"/>
      </w:pPr>
      <w:bookmarkStart w:id="10" w:name="budowanie-exe-backendu"/>
      <w:bookmarkEnd w:id="9"/>
      <w:r>
        <w:t>Budowanie EXE backendu</w:t>
      </w:r>
    </w:p>
    <w:p w14:paraId="4414221A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pyinstaller</w:t>
      </w:r>
      <w:r>
        <w:rPr>
          <w:rStyle w:val="NormalTok"/>
        </w:rPr>
        <w:t xml:space="preserve"> </w:t>
      </w:r>
      <w:r>
        <w:rPr>
          <w:rStyle w:val="AttributeTok"/>
        </w:rPr>
        <w:t>--onefile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main main.py</w:t>
      </w:r>
    </w:p>
    <w:p w14:paraId="536D1576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dist/main.exe</w:t>
      </w:r>
      <w:r>
        <w:t xml:space="preserve"> będzie gotowy do użycia.</w:t>
      </w:r>
    </w:p>
    <w:p w14:paraId="1ADD3DCA" w14:textId="77777777" w:rsidR="00F20174" w:rsidRDefault="00000000">
      <w:r>
        <w:pict w14:anchorId="362F725E">
          <v:rect id="_x0000_i1028" style="width:0;height:1.5pt" o:hralign="center" o:hrstd="t" o:hr="t"/>
        </w:pict>
      </w:r>
    </w:p>
    <w:p w14:paraId="349833C4" w14:textId="506C2AD0" w:rsidR="00F20174" w:rsidRDefault="00000000">
      <w:pPr>
        <w:pStyle w:val="Nagwek2"/>
      </w:pPr>
      <w:bookmarkStart w:id="11" w:name="krok-4-electron"/>
      <w:bookmarkEnd w:id="7"/>
      <w:bookmarkEnd w:id="10"/>
      <w:r>
        <w:t xml:space="preserve">KROK </w:t>
      </w:r>
      <w:r w:rsidR="00B87C7D">
        <w:t>5</w:t>
      </w:r>
      <w:r>
        <w:t>: ELECTRON</w:t>
      </w:r>
    </w:p>
    <w:p w14:paraId="4E06C7AF" w14:textId="77777777" w:rsidR="00F20174" w:rsidRDefault="00000000">
      <w:pPr>
        <w:pStyle w:val="Nagwek3"/>
      </w:pPr>
      <w:bookmarkStart w:id="12" w:name="konfiguracja-main.js"/>
      <w:r>
        <w:t>Konfiguracja main.js</w:t>
      </w:r>
    </w:p>
    <w:p w14:paraId="75276A79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main.js</w:t>
      </w:r>
      <w:r>
        <w:t xml:space="preserve"> powinien znajdować się w katalogu głównym. Odpowiada za uruchamianie backendu i ładowanie interfejsu z Reacta.</w:t>
      </w:r>
    </w:p>
    <w:p w14:paraId="042CA55D" w14:textId="77777777" w:rsidR="00F20174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{ app</w:t>
      </w:r>
      <w:r>
        <w:rPr>
          <w:rStyle w:val="OperatorTok"/>
        </w:rPr>
        <w:t>,</w:t>
      </w:r>
      <w:r>
        <w:rPr>
          <w:rStyle w:val="NormalTok"/>
        </w:rPr>
        <w:t xml:space="preserve"> BrowserWindow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lectr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ath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spawn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child_proces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mainWindow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ackendProcess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Window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backendProc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awn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ackend/dist/main.exe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rowserWindow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bPreferenc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deInteg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extIsol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loadFile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rontend/dist/index.html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backendProcess) backendProcess</w:t>
      </w:r>
      <w:r>
        <w:rPr>
          <w:rStyle w:val="OperatorTok"/>
        </w:rPr>
        <w:t>.</w:t>
      </w:r>
      <w:r>
        <w:rPr>
          <w:rStyle w:val="FunctionTok"/>
        </w:rPr>
        <w:t>kill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ready'</w:t>
      </w:r>
      <w:r>
        <w:rPr>
          <w:rStyle w:val="OperatorTok"/>
        </w:rPr>
        <w:t>,</w:t>
      </w:r>
      <w:r>
        <w:rPr>
          <w:rStyle w:val="NormalTok"/>
        </w:rPr>
        <w:t xml:space="preserve"> createWindow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window-all-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app</w:t>
      </w:r>
      <w:r>
        <w:rPr>
          <w:rStyle w:val="OperatorTok"/>
        </w:rPr>
        <w:t>.</w:t>
      </w:r>
      <w:r>
        <w:rPr>
          <w:rStyle w:val="FunctionTok"/>
        </w:rPr>
        <w:t>qui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FD08893" w14:textId="77777777" w:rsidR="00F20174" w:rsidRDefault="00000000">
      <w:pPr>
        <w:pStyle w:val="Nagwek3"/>
      </w:pPr>
      <w:bookmarkStart w:id="13" w:name="X9ab9d5f65b2206fb48d5dea60447fe203bf216c"/>
      <w:bookmarkEnd w:id="12"/>
      <w:r>
        <w:t>Konfiguracja package.json (w katalogu głównym)</w:t>
      </w:r>
    </w:p>
    <w:p w14:paraId="3E143430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package.json</w:t>
      </w:r>
      <w:r>
        <w:t xml:space="preserve"> w katalogu głównym powinien wyglądać tak:</w:t>
      </w:r>
    </w:p>
    <w:p w14:paraId="2822E58A" w14:textId="18DEF29B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_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in.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 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lectr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D2110D6" w14:textId="77777777" w:rsidR="00F20174" w:rsidRDefault="00000000">
      <w:r>
        <w:pict w14:anchorId="1458CB27">
          <v:rect id="_x0000_i1029" style="width:0;height:1.5pt" o:hralign="center" o:hrstd="t" o:hr="t"/>
        </w:pict>
      </w:r>
    </w:p>
    <w:p w14:paraId="488FA5A1" w14:textId="77777777" w:rsidR="00F20174" w:rsidRDefault="00000000">
      <w:pPr>
        <w:pStyle w:val="Nagwek2"/>
      </w:pPr>
      <w:bookmarkStart w:id="14" w:name="krok-6-uruchamianie-aplikacji"/>
      <w:bookmarkEnd w:id="11"/>
      <w:bookmarkEnd w:id="13"/>
      <w:r>
        <w:t>KROK 6: Uruchamianie aplikacji</w:t>
      </w:r>
    </w:p>
    <w:p w14:paraId="49D1DAB1" w14:textId="77777777" w:rsidR="00F20174" w:rsidRDefault="00000000">
      <w:pPr>
        <w:pStyle w:val="Nagwek3"/>
      </w:pPr>
      <w:bookmarkStart w:id="15" w:name="uruchamianie-aplikacji"/>
      <w:r>
        <w:t>Uruchamianie aplikacji</w:t>
      </w:r>
    </w:p>
    <w:p w14:paraId="12BFA3E7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start</w:t>
      </w:r>
    </w:p>
    <w:p w14:paraId="5CFF8219" w14:textId="77777777" w:rsidR="00F20174" w:rsidRDefault="00000000">
      <w:r>
        <w:pict w14:anchorId="2D765CED">
          <v:rect id="_x0000_i1030" style="width:0;height:1.5pt" o:hralign="center" o:hrstd="t" o:hr="t"/>
        </w:pict>
      </w:r>
      <w:bookmarkEnd w:id="14"/>
      <w:bookmarkEnd w:id="15"/>
    </w:p>
    <w:sectPr w:rsidR="00F2017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3AE5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3059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174"/>
    <w:rsid w:val="00571A77"/>
    <w:rsid w:val="00B87C7D"/>
    <w:rsid w:val="00D048A1"/>
    <w:rsid w:val="00F20174"/>
    <w:rsid w:val="00F6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90A4D"/>
  <w15:docId w15:val="{9C5BBEDE-0C21-46E6-8FC7-B8D047DF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01</Words>
  <Characters>3008</Characters>
  <Application>Microsoft Office Word</Application>
  <DocSecurity>0</DocSecurity>
  <Lines>25</Lines>
  <Paragraphs>7</Paragraphs>
  <ScaleCrop>false</ScaleCrop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kar Gumowski</cp:lastModifiedBy>
  <cp:revision>4</cp:revision>
  <dcterms:created xsi:type="dcterms:W3CDTF">2025-06-22T20:41:00Z</dcterms:created>
  <dcterms:modified xsi:type="dcterms:W3CDTF">2025-06-22T20:57:00Z</dcterms:modified>
</cp:coreProperties>
</file>